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tergente líquido en el aire 5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p w:rsidR="00827634" w:rsidRPr="0069446B" w:rsidP="009E5102" w14:paraId="66EA39E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ISOBORNEOL, 1-(1,2,3,4,5,6,7,8-octahydro-2,3,8,8-tetramethyl-2-naphthyl)ethan-1-one, ROSE KETONE-3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79014713" w14:textId="77777777" w:rsidTr="00624F24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0219BE" w14:textId="269042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bservacion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6A25F2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E29E9F6" w14:textId="77AC8A6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ua, jabones de ácidos grasos de origen vegetal, glicerina, espesante, conservante, agente quelante.</w:t>
            </w:r>
          </w:p>
        </w:tc>
      </w:tr>
    </w:tbl>
    <w:p w:rsidR="00827634" w:rsidRPr="0069446B" w:rsidP="000C6FFC" w14:paraId="44C7A71D" w14:textId="71DF9C69">
      <w:pPr>
        <w:pStyle w:val="SDSTextNormal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ydroxyethylcellulos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004-62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55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TOT SE 3, H335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80 mg/kg de peso corporal)</w:t>
              <w:br/>
              <w:t>Acute Tox. 4 (Inhalación), H332 (ATE=1,5 mg/l/4h)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tricyclo[5.2.1.02,6]dec-4-en-8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0-83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9-7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a,4,5,6,7,7a-hexahydro-4,7-methanoinden-6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13-6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501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1, H410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tassium Oliv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8154-77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8-921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7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2,6,6-trimethyl-3-cyclohex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7378-68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0-70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Irrit. 2, H315</w:t>
              <w:br/>
              <w:t>Skin Sens. 1A, H317</w:t>
              <w:br/>
              <w:t>Aquatic Acute 1, H400</w:t>
              <w:br/>
              <w:t>Aquatic Chronic 1, H410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tassium hydrox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310-58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5-181-3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019-002-00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9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Corr. 1A, H314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tassium hydrox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310-58-3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5-181-3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019-002-00-8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5 ≤ C &lt; 2) Skin Irrit. 2; H315</w:t>
              <w:br/>
              <w:t>(0,5 ≤ C &lt; 2) Eye Irrit. 2; H319</w:t>
              <w:br/>
              <w:t>(2 ≤ C &lt; 5) Skin Corr. 1B; H314</w:t>
              <w:br/>
              <w:t>(5 ≤ C ≤ 100) Skin Corr. 1A; H314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ua pulverizada. Polvo seco. Espuma. Dióxido de carbono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tener la fuga, si no hay peligro en hacerlo. 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Evacuar el personal no necesario. Detener la fuga, si no hay peligro en hacerl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Absorber todo el producto vertido con arena o tierra. Confinar todo tipo de fugas o derrames mediante diques o productos absorbentes para evitar el desplazamiento y la entrada en el alcantarillado o cursos de agua. Detener la fuga, a ser posible sin exponerse a riesgos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Absorber el líquido derramado mediante un producto absorbent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CBCD880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458E3CBC" w14:textId="203CE38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Equipo de protección individual</w:t>
            </w:r>
            <w:r w:rsidRPr="0069446B">
              <w:rPr>
                <w:noProof w:val="0"/>
              </w:rPr>
              <w:t>:</w:t>
            </w:r>
          </w:p>
        </w:tc>
      </w:tr>
      <w:tr w14:paraId="41B78A23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73CAAF64" w14:textId="7DFE9CF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levar el equipo de protección individual recomendado.</w:t>
            </w:r>
          </w:p>
        </w:tc>
      </w:tr>
      <w:tr w14:paraId="0A0EDAF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33929" w:rsidRPr="0069446B" w:rsidP="00180784" w14:paraId="3586A904" w14:textId="50AF3D90">
            <w:pPr>
              <w:pStyle w:val="SDSTableTextBold"/>
              <w:rPr>
                <w:noProof w:val="0"/>
              </w:rPr>
            </w:pPr>
            <w:r w:rsidRPr="0069446B">
              <w:rPr>
                <w:noProof/>
              </w:rPr>
              <w:t>Símbolo/s del equipo de protección personal</w:t>
            </w:r>
            <w:r w:rsidRPr="0069446B">
              <w:rPr>
                <w:noProof w:val="0"/>
              </w:rPr>
              <w:t>:</w:t>
            </w:r>
          </w:p>
        </w:tc>
      </w:tr>
      <w:tr w14:paraId="4480F935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33929" w:rsidRPr="0069446B" w:rsidP="00EE2C69" w14:paraId="727D1AFB" w14:textId="17245F8A">
            <w:pPr>
              <w:pStyle w:val="SDSTableTextNormal"/>
              <w:rPr>
                <w:b/>
                <w:bCs/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uantes de protecció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t xml:space="preserve"> </w:t>
            </w:r>
            <w:r w:rsidRPr="0069446B" w:rsidR="00FA7F7F">
              <w:drawing>
                <wp:inline>
                  <wp:extent cx="635000" cy="635000"/>
                  <wp:docPr id="100003" name="" descr="Gafas de segurid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t xml:space="preserve"> </w:t>
            </w:r>
            <w:r w:rsidRPr="0069446B" w:rsidR="00FA7F7F">
              <w:drawing>
                <wp:inline>
                  <wp:extent cx="635000" cy="635000"/>
                  <wp:docPr id="100005" name="" descr="Llevar ropa de protección adecuad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04CA3" w:rsidRPr="0069446B" w:rsidP="00404CA3" w14:paraId="2DDF0669" w14:textId="5BEEABAD">
      <w:pPr>
        <w:pStyle w:val="SDSTextHeading4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rotección de los ojos y la car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651DF8F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F1150B5" w14:textId="5A690E5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ocular</w:t>
            </w:r>
            <w:r w:rsidRPr="0069446B">
              <w:rPr>
                <w:noProof w:val="0"/>
              </w:rPr>
              <w:t>:</w:t>
            </w:r>
          </w:p>
        </w:tc>
      </w:tr>
      <w:tr w14:paraId="756D408D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FA4672" w14:textId="75F59F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afas de seguridad</w:t>
            </w:r>
          </w:p>
        </w:tc>
      </w:tr>
    </w:tbl>
    <w:p w:rsidR="00404CA3" w:rsidRPr="0069446B" w:rsidP="00404CA3" w14:paraId="4ED65255" w14:textId="18D8DC8C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de la piel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0F284331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5F7D162" w14:textId="29288D37">
            <w:pPr>
              <w:pStyle w:val="SDSTableTextBold"/>
              <w:rPr>
                <w:noProof w:val="0"/>
              </w:rPr>
            </w:pPr>
            <w:r w:rsidRPr="0069446B">
              <w:rPr>
                <w:noProof/>
              </w:rPr>
              <w:t>Protección de la piel y del cuerpo</w:t>
            </w:r>
            <w:r w:rsidRPr="0069446B">
              <w:rPr>
                <w:noProof w:val="0"/>
              </w:rPr>
              <w:t>:</w:t>
            </w:r>
          </w:p>
        </w:tc>
      </w:tr>
      <w:tr w14:paraId="0B370B63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6A6772F" w14:textId="29902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levar ropa de protección adecuada</w:t>
            </w:r>
          </w:p>
        </w:tc>
      </w:tr>
    </w:tbl>
    <w:p w:rsidR="00F357F4" w:rsidRPr="0069446B" w:rsidP="00F357F4" w14:paraId="402C32D5" w14:textId="5D771885">
      <w:pPr>
        <w:pStyle w:val="SDSTextNormal"/>
      </w:pP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10EAAB2" w14:textId="77777777" w:rsidTr="007343CC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357F4" w:rsidRPr="0069446B" w:rsidP="006442B2" w14:paraId="7AA6EE3E" w14:textId="784D04C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de las manos</w:t>
            </w:r>
            <w:r w:rsidRPr="0069446B">
              <w:rPr>
                <w:noProof w:val="0"/>
              </w:rPr>
              <w:t>:</w:t>
            </w:r>
          </w:p>
        </w:tc>
      </w:tr>
      <w:tr w14:paraId="469E7501" w14:textId="77777777" w:rsidTr="007343CC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357F4" w:rsidRPr="0069446B" w:rsidP="00EE2C69" w14:paraId="5AB75756" w14:textId="0BA446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uantes de protección</w:t>
            </w:r>
          </w:p>
        </w:tc>
      </w:tr>
    </w:tbl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qu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Aldehí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47A825D" w14:textId="2B8121E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20C618E" w14:textId="03D881A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3CA4E47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818356D" w14:textId="0A28DBB3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0A6BF1C" w14:textId="4259DB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0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A6F1BDE" w14:textId="68DAAA8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7E6D8D8" w14:textId="2532CE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le.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6F8516" w14:textId="18123FA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1665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862FC8E" w14:textId="50AD9FC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396424E" w14:textId="77777777" w:rsidTr="000B54DE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7130F35" w14:textId="18D6C7E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acterísticas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13B07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B55C7" w:rsidRPr="0069446B" w:rsidP="000B54DE" w14:paraId="145C6CA8" w14:textId="608FF08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de peso corporal Animal: rat, Animal sex: female, Guideline: OECD Guideline 420 (Acute Oral Toxicity - Fixed Dose Method), Guideline: EU Method B.1 bis (Acute Oral Toxicity - Fixed Dose Procedure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400 mg/kg de peso corporal Animal: mouse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  <w:p w:rsidR="00827634" w:rsidRPr="0069446B" w:rsidP="009B0F88" w14:paraId="1123C825" w14:textId="02596E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7,76 Temp.: 2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A7593A" w:rsidRPr="0069446B" w:rsidP="009215A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8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otassium hydroxide (1310-58-3)</w:t>
            </w:r>
          </w:p>
        </w:tc>
      </w:tr>
      <w:tr w14:paraId="6CC585F6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≈ 13,5 Temp.: 25 °C Concentration: 5,611</w:t>
            </w:r>
            <w:r w:rsidRPr="0069446B">
              <w:rPr>
                <w:rFonts w:hint="eastAsia"/>
                <w:noProof/>
                <w:lang w:eastAsia="ja-JP"/>
              </w:rPr>
              <w:t xml:space="preserve"> g/L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  <w:p w:rsidR="00827634" w:rsidRPr="0069446B" w:rsidP="009B0F88" w14:paraId="7110DF0F" w14:textId="183F9C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7,76 Temp.: 2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A7593A" w:rsidRPr="0069446B" w:rsidP="009215A8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5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otassium hydroxide (1310-58-3)</w:t>
            </w:r>
          </w:p>
        </w:tc>
      </w:tr>
      <w:tr w14:paraId="58CDE2D2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≈ 13,5 Temp.: 25 °C Concentration: 5,611</w:t>
            </w:r>
            <w:r w:rsidRPr="0069446B">
              <w:rPr>
                <w:rFonts w:hint="eastAsia"/>
                <w:noProof/>
                <w:lang w:eastAsia="ja-JP"/>
              </w:rPr>
              <w:t xml:space="preserve"> g/L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ydroxyethylcellulose (9004-62-0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21,384 mm²/s Temp.: 'other: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8A1716" w:rsidRPr="0069446B" w:rsidP="008A1716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D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D0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6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,04851 mg/l Test organisms (species): Carassius auratu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6,62311 mg/l Test organisms (species): Lepomis macrochir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3,80956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07479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etergente líquido en el aire 5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icyclo[5.2.1.02,6]dec-4-en-8-yl acetate (2500-83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2,6,6-trimethyl-3-cyclohexen-1-yl)-2-buten-1-one (57378-68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ydroxyethylcellulose (9004-62-0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otassium Olivate (68154-77-8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otassium hydroxide (1310-58-3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-tert-butylcyclohexyl acetate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tergente líquido en el aire 5% ; 3a,4,5,6,7,7a-hexahydro-4,7-methanoinden-6-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rritación o corrosión cutáneas, categoría 1, subcategoría 1A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rritación o corrosión cutáneas, categoría 1, sub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quemaduras graves en la piel y lesiones oculares grave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ISOBORNEOL, 1-(1,2,3,4,5,6,7,8-octahydro-2,3,8,8-tetramethyl-2-naphthyl)ethan-1-one, ROSE KETONE-3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6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6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Detergente líquido en el aire 5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Detergente líquido en el aire 5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6/04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8" Type="http://schemas.openxmlformats.org/officeDocument/2006/relationships/header" Target="header1.xml"/><Relationship Id="rId18" Type="http://schemas.openxmlformats.org/officeDocument/2006/relationships/customXml" Target="../customXml/item4.xml"/><Relationship Id="rId3" Type="http://schemas.openxmlformats.org/officeDocument/2006/relationships/fontTable" Target="fontTable.xml"/><Relationship Id="rId12" Type="http://schemas.openxmlformats.org/officeDocument/2006/relationships/header" Target="header3.xml"/><Relationship Id="rId7" Type="http://schemas.openxmlformats.org/officeDocument/2006/relationships/image" Target="media/image3.png"/><Relationship Id="rId17" Type="http://schemas.openxmlformats.org/officeDocument/2006/relationships/customXml" Target="../customXml/item3.xml"/><Relationship Id="rId2" Type="http://schemas.openxmlformats.org/officeDocument/2006/relationships/webSettings" Target="webSettings.xml"/><Relationship Id="rId16" Type="http://schemas.openxmlformats.org/officeDocument/2006/relationships/customXml" Target="../customXml/item2.xml"/><Relationship Id="rId1" Type="http://schemas.openxmlformats.org/officeDocument/2006/relationships/settings" Target="settings.xml"/><Relationship Id="rId11" Type="http://schemas.openxmlformats.org/officeDocument/2006/relationships/footer" Target="footer2.xml"/><Relationship Id="rId6" Type="http://schemas.openxmlformats.org/officeDocument/2006/relationships/image" Target="media/image2.png"/><Relationship Id="rId15" Type="http://schemas.openxmlformats.org/officeDocument/2006/relationships/styles" Target="styles.xml"/><Relationship Id="rId5" Type="http://schemas.openxmlformats.org/officeDocument/2006/relationships/image" Target="media/image1.png"/><Relationship Id="rId10" Type="http://schemas.openxmlformats.org/officeDocument/2006/relationships/footer" Target="footer1.xml"/><Relationship Id="rId14" Type="http://schemas.openxmlformats.org/officeDocument/2006/relationships/theme" Target="theme/theme1.xml"/><Relationship Id="rId4" Type="http://schemas.openxmlformats.org/officeDocument/2006/relationships/customXml" Target="../customXml/item1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A222ED-8D94-4442-AF63-F4C2B47F3F47}"/>
</file>

<file path=customXml/itemProps3.xml><?xml version="1.0" encoding="utf-8"?>
<ds:datastoreItem xmlns:ds="http://schemas.openxmlformats.org/officeDocument/2006/customXml" ds:itemID="{E5CCFCEF-0693-4449-9105-73F6AD68B000}"/>
</file>

<file path=customXml/itemProps4.xml><?xml version="1.0" encoding="utf-8"?>
<ds:datastoreItem xmlns:ds="http://schemas.openxmlformats.org/officeDocument/2006/customXml" ds:itemID="{EDA34738-B49A-45D7-B795-939FE330567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